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A4370" w14:textId="1B88DCF2" w:rsidR="005049F9" w:rsidRPr="001E4041" w:rsidRDefault="00420579" w:rsidP="00395679">
      <w:pPr>
        <w:spacing w:before="360" w:after="0"/>
        <w:ind w:left="1260"/>
        <w:jc w:val="center"/>
        <w:rPr>
          <w:rFonts w:ascii="Garamond" w:hAnsi="Garamond"/>
          <w:b/>
          <w:sz w:val="20"/>
          <w:szCs w:val="20"/>
        </w:rPr>
      </w:pPr>
      <w:r>
        <w:rPr>
          <w:rFonts w:ascii="Garamond" w:hAnsi="Garamond"/>
          <w:b/>
          <w:noProof/>
          <w:sz w:val="36"/>
          <w:szCs w:val="36"/>
        </w:rPr>
        <w:drawing>
          <wp:anchor distT="0" distB="0" distL="114300" distR="114300" simplePos="0" relativeHeight="251657216" behindDoc="0" locked="0" layoutInCell="1" allowOverlap="1" wp14:anchorId="2A645A28" wp14:editId="669177D8">
            <wp:simplePos x="0" y="0"/>
            <wp:positionH relativeFrom="margin">
              <wp:posOffset>0</wp:posOffset>
            </wp:positionH>
            <wp:positionV relativeFrom="paragraph">
              <wp:posOffset>-28130</wp:posOffset>
            </wp:positionV>
            <wp:extent cx="1246909" cy="1217751"/>
            <wp:effectExtent l="0" t="0" r="0" b="1905"/>
            <wp:wrapNone/>
            <wp:docPr id="3" name="Picture 3" descr="A picture containing food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food, drawing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32" t="5185" r="8724" b="5156"/>
                    <a:stretch/>
                  </pic:blipFill>
                  <pic:spPr bwMode="auto">
                    <a:xfrm>
                      <a:off x="0" y="0"/>
                      <a:ext cx="1246909" cy="1217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B2F" w:rsidRPr="001E4041">
        <w:rPr>
          <w:rFonts w:ascii="Garamond" w:hAnsi="Garamond"/>
          <w:b/>
          <w:sz w:val="36"/>
          <w:szCs w:val="36"/>
        </w:rPr>
        <w:t>Western Indiana Academy of Nutrition and Dietetics</w:t>
      </w:r>
    </w:p>
    <w:p w14:paraId="6C263732" w14:textId="467EC594" w:rsidR="001E4041" w:rsidRDefault="00C11B2F" w:rsidP="00395679">
      <w:pPr>
        <w:spacing w:after="0"/>
        <w:ind w:left="270"/>
        <w:jc w:val="center"/>
        <w:rPr>
          <w:rFonts w:ascii="Garamond" w:hAnsi="Garamond"/>
          <w:b/>
          <w:sz w:val="36"/>
          <w:szCs w:val="36"/>
        </w:rPr>
      </w:pPr>
      <w:r w:rsidRPr="001E4041">
        <w:rPr>
          <w:rFonts w:ascii="Garamond" w:hAnsi="Garamond"/>
          <w:b/>
          <w:sz w:val="36"/>
          <w:szCs w:val="36"/>
        </w:rPr>
        <w:t xml:space="preserve">Member </w:t>
      </w:r>
      <w:r w:rsidR="001E4041">
        <w:rPr>
          <w:rFonts w:ascii="Garamond" w:hAnsi="Garamond"/>
          <w:b/>
          <w:sz w:val="36"/>
          <w:szCs w:val="36"/>
        </w:rPr>
        <w:t xml:space="preserve">Registration </w:t>
      </w:r>
      <w:r w:rsidR="001E4041" w:rsidRPr="001E4041">
        <w:rPr>
          <w:rFonts w:ascii="Garamond" w:hAnsi="Garamond"/>
          <w:b/>
          <w:sz w:val="36"/>
          <w:szCs w:val="36"/>
        </w:rPr>
        <w:t>Form</w:t>
      </w:r>
    </w:p>
    <w:p w14:paraId="086EAA71" w14:textId="188D6534" w:rsidR="00420579" w:rsidRPr="001E4041" w:rsidRDefault="00420579" w:rsidP="009B67CA">
      <w:pPr>
        <w:spacing w:after="480"/>
        <w:ind w:left="274"/>
        <w:jc w:val="center"/>
        <w:rPr>
          <w:rFonts w:ascii="Garamond" w:hAnsi="Garamond"/>
          <w:b/>
          <w:sz w:val="36"/>
          <w:szCs w:val="36"/>
        </w:rPr>
      </w:pPr>
      <w:r w:rsidRPr="001E4041">
        <w:rPr>
          <w:rFonts w:ascii="Garamond" w:hAnsi="Garamond"/>
          <w:b/>
          <w:sz w:val="36"/>
          <w:szCs w:val="36"/>
        </w:rPr>
        <w:t>2020-202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0800"/>
      </w:tblGrid>
      <w:tr w:rsidR="001E4041" w:rsidRPr="001E4041" w14:paraId="7C5B22B5" w14:textId="77777777" w:rsidTr="001670AF">
        <w:tc>
          <w:tcPr>
            <w:tcW w:w="10800" w:type="dxa"/>
            <w:shd w:val="clear" w:color="auto" w:fill="808080" w:themeFill="background1" w:themeFillShade="80"/>
          </w:tcPr>
          <w:p w14:paraId="3F2EAACC" w14:textId="7E36607C" w:rsidR="001E4041" w:rsidRPr="001E4041" w:rsidRDefault="001E4041" w:rsidP="00420579">
            <w:pPr>
              <w:spacing w:before="120" w:after="120" w:line="240" w:lineRule="auto"/>
              <w:jc w:val="center"/>
              <w:rPr>
                <w:rFonts w:ascii="Garamond" w:hAnsi="Garamond"/>
                <w:b/>
                <w:sz w:val="36"/>
                <w:szCs w:val="36"/>
              </w:rPr>
            </w:pPr>
            <w:r w:rsidRPr="001E4041">
              <w:rPr>
                <w:rFonts w:ascii="Garamond" w:hAnsi="Garamond"/>
                <w:b/>
                <w:color w:val="FFFFFF" w:themeColor="background1"/>
                <w:sz w:val="32"/>
                <w:szCs w:val="32"/>
              </w:rPr>
              <w:t>Member info</w:t>
            </w:r>
            <w:r w:rsidR="00AF04DF">
              <w:rPr>
                <w:rFonts w:ascii="Garamond" w:hAnsi="Garamond"/>
                <w:b/>
                <w:color w:val="FFFFFF" w:themeColor="background1"/>
                <w:sz w:val="32"/>
                <w:szCs w:val="32"/>
              </w:rPr>
              <w:t>rmation</w:t>
            </w:r>
          </w:p>
        </w:tc>
      </w:tr>
    </w:tbl>
    <w:p w14:paraId="305C118A" w14:textId="4B552122" w:rsidR="001670AF" w:rsidRPr="009B67CA" w:rsidRDefault="001670AF" w:rsidP="000A5FE2">
      <w:pPr>
        <w:spacing w:before="120" w:after="12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>Name</w:t>
      </w:r>
      <w:r w:rsidRPr="009B67CA">
        <w:rPr>
          <w:rFonts w:ascii="Garamond" w:hAnsi="Garamond"/>
          <w:bCs/>
          <w:sz w:val="24"/>
          <w:szCs w:val="28"/>
        </w:rPr>
        <w:t xml:space="preserve">    ___________________________________________________________________</w:t>
      </w:r>
      <w:r w:rsidR="0050023B" w:rsidRPr="009B67CA">
        <w:rPr>
          <w:rFonts w:ascii="Garamond" w:hAnsi="Garamond"/>
          <w:bCs/>
          <w:sz w:val="24"/>
          <w:szCs w:val="28"/>
        </w:rPr>
        <w:t>__</w:t>
      </w:r>
    </w:p>
    <w:p w14:paraId="5719A576" w14:textId="7E340F3E" w:rsidR="001670AF" w:rsidRPr="009B67CA" w:rsidRDefault="001670AF" w:rsidP="000A5FE2">
      <w:pPr>
        <w:spacing w:before="160" w:after="12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>Address</w:t>
      </w:r>
      <w:r w:rsidRPr="009B67CA">
        <w:rPr>
          <w:rFonts w:ascii="Garamond" w:hAnsi="Garamond"/>
          <w:bCs/>
          <w:sz w:val="24"/>
          <w:szCs w:val="28"/>
        </w:rPr>
        <w:t xml:space="preserve"> ________________________________________________</w:t>
      </w:r>
      <w:r w:rsidR="0050023B" w:rsidRPr="009B67CA">
        <w:rPr>
          <w:rFonts w:ascii="Garamond" w:hAnsi="Garamond"/>
          <w:bCs/>
          <w:sz w:val="24"/>
          <w:szCs w:val="28"/>
        </w:rPr>
        <w:t>_____________________</w:t>
      </w:r>
    </w:p>
    <w:p w14:paraId="0DED80E7" w14:textId="7251665A" w:rsidR="001670AF" w:rsidRPr="009B67CA" w:rsidRDefault="001670AF" w:rsidP="000A5FE2">
      <w:pPr>
        <w:spacing w:before="160" w:after="12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>City</w:t>
      </w:r>
      <w:r w:rsidRPr="009B67CA">
        <w:rPr>
          <w:rFonts w:ascii="Garamond" w:hAnsi="Garamond"/>
          <w:bCs/>
          <w:sz w:val="24"/>
          <w:szCs w:val="28"/>
        </w:rPr>
        <w:t xml:space="preserve"> </w:t>
      </w:r>
      <w:r w:rsidR="0050023B" w:rsidRPr="009B67CA">
        <w:rPr>
          <w:rFonts w:ascii="Garamond" w:hAnsi="Garamond"/>
          <w:bCs/>
          <w:sz w:val="24"/>
          <w:szCs w:val="28"/>
        </w:rPr>
        <w:t xml:space="preserve">__________________      </w:t>
      </w:r>
      <w:r w:rsidRPr="009B67CA">
        <w:rPr>
          <w:rFonts w:ascii="Garamond" w:hAnsi="Garamond"/>
          <w:b/>
          <w:sz w:val="24"/>
          <w:szCs w:val="28"/>
        </w:rPr>
        <w:t>State</w:t>
      </w:r>
      <w:r w:rsidR="0050023B" w:rsidRPr="009B67CA">
        <w:rPr>
          <w:rFonts w:ascii="Garamond" w:hAnsi="Garamond"/>
          <w:bCs/>
          <w:sz w:val="24"/>
          <w:szCs w:val="28"/>
        </w:rPr>
        <w:t xml:space="preserve"> __________________      </w:t>
      </w:r>
      <w:r w:rsidRPr="009B67CA">
        <w:rPr>
          <w:rFonts w:ascii="Garamond" w:hAnsi="Garamond"/>
          <w:b/>
          <w:sz w:val="24"/>
          <w:szCs w:val="28"/>
        </w:rPr>
        <w:t>Zip code</w:t>
      </w:r>
      <w:r w:rsidR="0050023B" w:rsidRPr="009B67CA">
        <w:rPr>
          <w:rFonts w:ascii="Garamond" w:hAnsi="Garamond"/>
          <w:bCs/>
          <w:sz w:val="24"/>
          <w:szCs w:val="28"/>
        </w:rPr>
        <w:t xml:space="preserve"> __________________</w:t>
      </w:r>
    </w:p>
    <w:p w14:paraId="7C05A53C" w14:textId="4E767B2F" w:rsidR="00C11B2F" w:rsidRPr="009B67CA" w:rsidRDefault="0050023B" w:rsidP="000A5FE2">
      <w:pPr>
        <w:spacing w:before="160" w:after="12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 xml:space="preserve">Phone number </w:t>
      </w:r>
      <w:r w:rsidRPr="009B67CA">
        <w:rPr>
          <w:rFonts w:ascii="Garamond" w:hAnsi="Garamond"/>
          <w:bCs/>
          <w:sz w:val="24"/>
          <w:szCs w:val="28"/>
        </w:rPr>
        <w:t>________________________</w:t>
      </w:r>
      <w:r w:rsidRPr="009B67CA">
        <w:rPr>
          <w:rFonts w:ascii="Garamond" w:hAnsi="Garamond"/>
          <w:b/>
          <w:sz w:val="24"/>
          <w:szCs w:val="28"/>
        </w:rPr>
        <w:t xml:space="preserve">      Email address </w:t>
      </w:r>
      <w:r w:rsidRPr="009B67CA">
        <w:rPr>
          <w:rFonts w:ascii="Garamond" w:hAnsi="Garamond"/>
          <w:bCs/>
          <w:sz w:val="24"/>
          <w:szCs w:val="28"/>
        </w:rPr>
        <w:t>________________________</w:t>
      </w:r>
    </w:p>
    <w:p w14:paraId="752AAE71" w14:textId="30C0313F" w:rsidR="001E4041" w:rsidRPr="009B67CA" w:rsidRDefault="0050023B" w:rsidP="000A5FE2">
      <w:pPr>
        <w:spacing w:before="160" w:after="480" w:line="240" w:lineRule="auto"/>
        <w:rPr>
          <w:rFonts w:ascii="Garamond" w:hAnsi="Garamond"/>
          <w:b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 xml:space="preserve">Position </w:t>
      </w:r>
      <w:r w:rsidRPr="009B67CA">
        <w:rPr>
          <w:rFonts w:ascii="Garamond" w:hAnsi="Garamond"/>
          <w:bCs/>
          <w:sz w:val="24"/>
          <w:szCs w:val="28"/>
        </w:rPr>
        <w:t>____________________________</w:t>
      </w:r>
      <w:r w:rsidRPr="009B67CA">
        <w:rPr>
          <w:rFonts w:ascii="Garamond" w:hAnsi="Garamond"/>
          <w:b/>
          <w:sz w:val="24"/>
          <w:szCs w:val="28"/>
        </w:rPr>
        <w:t xml:space="preserve">      Institution </w:t>
      </w:r>
      <w:r w:rsidRPr="009B67CA">
        <w:rPr>
          <w:rFonts w:ascii="Garamond" w:hAnsi="Garamond"/>
          <w:bCs/>
          <w:sz w:val="24"/>
          <w:szCs w:val="28"/>
        </w:rPr>
        <w:t>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0800"/>
      </w:tblGrid>
      <w:tr w:rsidR="00AF04DF" w:rsidRPr="001E4041" w14:paraId="7BBE937C" w14:textId="77777777" w:rsidTr="00A4142E">
        <w:tc>
          <w:tcPr>
            <w:tcW w:w="11016" w:type="dxa"/>
            <w:shd w:val="clear" w:color="auto" w:fill="808080" w:themeFill="background1" w:themeFillShade="80"/>
          </w:tcPr>
          <w:p w14:paraId="72B74427" w14:textId="1A8EF408" w:rsidR="00AF04DF" w:rsidRPr="001E4041" w:rsidRDefault="00AF04DF" w:rsidP="00420579">
            <w:pPr>
              <w:spacing w:before="120" w:after="120" w:line="240" w:lineRule="auto"/>
              <w:jc w:val="center"/>
              <w:rPr>
                <w:rFonts w:ascii="Garamond" w:hAnsi="Garamond"/>
                <w:b/>
                <w:sz w:val="36"/>
                <w:szCs w:val="36"/>
              </w:rPr>
            </w:pPr>
            <w:r>
              <w:rPr>
                <w:rFonts w:ascii="Garamond" w:hAnsi="Garamond"/>
                <w:b/>
                <w:color w:val="FFFFFF" w:themeColor="background1"/>
                <w:sz w:val="32"/>
                <w:szCs w:val="32"/>
              </w:rPr>
              <w:t>Dietetics</w:t>
            </w:r>
            <w:r w:rsidR="001670AF">
              <w:rPr>
                <w:rFonts w:ascii="Garamond" w:hAnsi="Garamond"/>
                <w:b/>
                <w:color w:val="FFFFFF" w:themeColor="background1"/>
                <w:sz w:val="32"/>
                <w:szCs w:val="32"/>
              </w:rPr>
              <w:t>-related information</w:t>
            </w:r>
          </w:p>
        </w:tc>
      </w:tr>
    </w:tbl>
    <w:p w14:paraId="23505A2E" w14:textId="2E2C6AA1" w:rsidR="001E4041" w:rsidRPr="009B67CA" w:rsidRDefault="00AF04DF" w:rsidP="00420579">
      <w:pPr>
        <w:spacing w:before="120" w:after="0" w:line="240" w:lineRule="auto"/>
        <w:rPr>
          <w:rFonts w:ascii="Garamond" w:hAnsi="Garamond"/>
          <w:b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 xml:space="preserve">Academy of Nutrition and Dietetics (AND) membership status </w:t>
      </w:r>
      <w:r w:rsidRPr="009B67CA">
        <w:rPr>
          <w:rFonts w:ascii="Garamond" w:hAnsi="Garamond"/>
          <w:bCs/>
          <w:szCs w:val="24"/>
        </w:rPr>
        <w:t>(please check one)</w:t>
      </w:r>
      <w:r w:rsidR="004D061C" w:rsidRPr="009B67CA">
        <w:rPr>
          <w:rFonts w:ascii="Garamond" w:hAnsi="Garamond"/>
          <w:bCs/>
          <w:szCs w:val="24"/>
        </w:rPr>
        <w:t>:</w:t>
      </w:r>
    </w:p>
    <w:p w14:paraId="4B3B11E5" w14:textId="0023F4F6" w:rsidR="008A5C21" w:rsidRPr="009B67CA" w:rsidRDefault="00AF04DF" w:rsidP="00420579">
      <w:pPr>
        <w:spacing w:after="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Active member</w:t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Retired member</w:t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Student/ Intern</w:t>
      </w:r>
    </w:p>
    <w:p w14:paraId="145D6049" w14:textId="7E793C7B" w:rsidR="00697898" w:rsidRPr="009B67CA" w:rsidRDefault="008A5C21" w:rsidP="00395679">
      <w:pPr>
        <w:spacing w:before="240" w:after="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 xml:space="preserve">AND ID number </w:t>
      </w:r>
      <w:r w:rsidRPr="009B67CA">
        <w:rPr>
          <w:rFonts w:ascii="Garamond" w:hAnsi="Garamond"/>
          <w:bCs/>
          <w:szCs w:val="24"/>
        </w:rPr>
        <w:t>(must be AND member to be eligible to join WIAND)</w:t>
      </w:r>
      <w:r w:rsidRPr="009B67CA">
        <w:rPr>
          <w:rFonts w:ascii="Garamond" w:hAnsi="Garamond"/>
          <w:bCs/>
          <w:sz w:val="24"/>
          <w:szCs w:val="28"/>
        </w:rPr>
        <w:t xml:space="preserve"> ___________________</w:t>
      </w:r>
      <w:r w:rsidR="00697898" w:rsidRPr="009B67CA">
        <w:rPr>
          <w:rFonts w:ascii="Garamond" w:hAnsi="Garamond"/>
          <w:bCs/>
          <w:sz w:val="24"/>
          <w:szCs w:val="28"/>
        </w:rPr>
        <w:t>_____</w:t>
      </w:r>
    </w:p>
    <w:p w14:paraId="2C23382C" w14:textId="30A9B288" w:rsidR="00697898" w:rsidRPr="009B67CA" w:rsidRDefault="0050023B" w:rsidP="00395679">
      <w:pPr>
        <w:spacing w:before="240" w:after="0" w:line="240" w:lineRule="auto"/>
        <w:rPr>
          <w:rFonts w:ascii="Garamond" w:hAnsi="Garamond"/>
          <w:b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>Key a</w:t>
      </w:r>
      <w:r w:rsidR="00697898" w:rsidRPr="009B67CA">
        <w:rPr>
          <w:rFonts w:ascii="Garamond" w:hAnsi="Garamond"/>
          <w:b/>
          <w:sz w:val="24"/>
          <w:szCs w:val="28"/>
        </w:rPr>
        <w:t>reas of interest in Dietetics _________________________________________________</w:t>
      </w:r>
    </w:p>
    <w:p w14:paraId="36DD30F5" w14:textId="21A40367" w:rsidR="008A5C21" w:rsidRPr="009B67CA" w:rsidRDefault="008A5C21" w:rsidP="00395679">
      <w:pPr>
        <w:spacing w:before="240" w:after="0" w:line="240" w:lineRule="auto"/>
        <w:rPr>
          <w:rFonts w:ascii="Garamond" w:hAnsi="Garamond"/>
          <w:bCs/>
          <w:szCs w:val="24"/>
        </w:rPr>
      </w:pPr>
      <w:r w:rsidRPr="009B67CA">
        <w:rPr>
          <w:rFonts w:ascii="Garamond" w:hAnsi="Garamond"/>
          <w:b/>
          <w:sz w:val="24"/>
          <w:szCs w:val="28"/>
        </w:rPr>
        <w:t xml:space="preserve">Interest in serving as a board member in WIAND </w:t>
      </w:r>
      <w:r w:rsidRPr="009B67CA">
        <w:rPr>
          <w:rFonts w:ascii="Garamond" w:hAnsi="Garamond"/>
          <w:bCs/>
          <w:szCs w:val="24"/>
        </w:rPr>
        <w:t>(please check one):</w:t>
      </w:r>
    </w:p>
    <w:p w14:paraId="59B0835C" w14:textId="3438C1B4" w:rsidR="008A5C21" w:rsidRPr="009B67CA" w:rsidRDefault="008A5C21" w:rsidP="00420579">
      <w:pPr>
        <w:spacing w:after="0" w:line="240" w:lineRule="auto"/>
        <w:rPr>
          <w:rFonts w:ascii="Garamond" w:hAnsi="Garamond"/>
          <w:b/>
          <w:sz w:val="24"/>
          <w:szCs w:val="28"/>
        </w:rPr>
      </w:pP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Yes</w:t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Cs/>
          <w:sz w:val="24"/>
          <w:szCs w:val="28"/>
        </w:rPr>
        <w:tab/>
      </w: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No</w:t>
      </w:r>
    </w:p>
    <w:p w14:paraId="5B1227DB" w14:textId="342A66A4" w:rsidR="004D061C" w:rsidRPr="009B67CA" w:rsidRDefault="008A5C21" w:rsidP="00395679">
      <w:pPr>
        <w:spacing w:before="240" w:after="0" w:line="240" w:lineRule="auto"/>
        <w:rPr>
          <w:rFonts w:ascii="Garamond" w:hAnsi="Garamond"/>
          <w:b/>
          <w:sz w:val="24"/>
          <w:szCs w:val="28"/>
        </w:rPr>
      </w:pPr>
      <w:r w:rsidRPr="009B67CA">
        <w:rPr>
          <w:rFonts w:ascii="Garamond" w:hAnsi="Garamond"/>
          <w:b/>
          <w:sz w:val="24"/>
          <w:szCs w:val="28"/>
        </w:rPr>
        <w:t>If yes, please specify position(s) you are interested in serving in</w:t>
      </w:r>
      <w:r w:rsidR="004D061C" w:rsidRPr="009B67CA">
        <w:rPr>
          <w:rFonts w:ascii="Garamond" w:hAnsi="Garamond"/>
          <w:b/>
          <w:sz w:val="24"/>
          <w:szCs w:val="28"/>
        </w:rPr>
        <w:t>:</w:t>
      </w:r>
    </w:p>
    <w:p w14:paraId="628FDC77" w14:textId="606F9023" w:rsidR="004D061C" w:rsidRPr="009B67CA" w:rsidRDefault="004D061C" w:rsidP="00420579">
      <w:pPr>
        <w:spacing w:after="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36"/>
          <w:szCs w:val="40"/>
        </w:rPr>
        <w:t>□</w:t>
      </w:r>
      <w:r w:rsidR="001670AF" w:rsidRPr="009B67CA">
        <w:rPr>
          <w:rFonts w:ascii="Garamond" w:hAnsi="Garamond"/>
          <w:b/>
          <w:sz w:val="36"/>
          <w:szCs w:val="40"/>
        </w:rPr>
        <w:t xml:space="preserve"> </w:t>
      </w:r>
      <w:r w:rsidRPr="009B67CA">
        <w:rPr>
          <w:rFonts w:ascii="Garamond" w:hAnsi="Garamond"/>
          <w:bCs/>
          <w:sz w:val="24"/>
          <w:szCs w:val="28"/>
        </w:rPr>
        <w:t>Nominating committee chair</w:t>
      </w:r>
      <w:r w:rsidR="008A5C21" w:rsidRPr="009B67CA">
        <w:rPr>
          <w:rFonts w:ascii="Garamond" w:hAnsi="Garamond"/>
          <w:bCs/>
          <w:sz w:val="24"/>
          <w:szCs w:val="28"/>
        </w:rPr>
        <w:t xml:space="preserve">      </w:t>
      </w:r>
      <w:r w:rsidRPr="009B67CA">
        <w:rPr>
          <w:rFonts w:ascii="Garamond" w:hAnsi="Garamond"/>
          <w:b/>
          <w:sz w:val="36"/>
          <w:szCs w:val="40"/>
        </w:rPr>
        <w:t>□</w:t>
      </w:r>
      <w:r w:rsidR="001670AF" w:rsidRPr="009B67CA">
        <w:rPr>
          <w:rFonts w:ascii="Garamond" w:hAnsi="Garamond"/>
          <w:b/>
          <w:sz w:val="36"/>
          <w:szCs w:val="40"/>
        </w:rPr>
        <w:t xml:space="preserve"> </w:t>
      </w:r>
      <w:r w:rsidRPr="009B67CA">
        <w:rPr>
          <w:rFonts w:ascii="Garamond" w:hAnsi="Garamond"/>
          <w:bCs/>
          <w:sz w:val="24"/>
          <w:szCs w:val="28"/>
        </w:rPr>
        <w:t>Social media chair</w:t>
      </w:r>
      <w:r w:rsidR="008A5C21" w:rsidRPr="009B67CA">
        <w:rPr>
          <w:rFonts w:ascii="Garamond" w:hAnsi="Garamond"/>
          <w:bCs/>
          <w:sz w:val="24"/>
          <w:szCs w:val="28"/>
        </w:rPr>
        <w:t xml:space="preserve">      </w:t>
      </w:r>
      <w:r w:rsidR="008A5C21" w:rsidRPr="009B67CA">
        <w:rPr>
          <w:rFonts w:ascii="Garamond" w:hAnsi="Garamond"/>
          <w:b/>
          <w:sz w:val="36"/>
          <w:szCs w:val="40"/>
        </w:rPr>
        <w:t>□</w:t>
      </w:r>
      <w:r w:rsidR="001670AF" w:rsidRPr="009B67CA">
        <w:rPr>
          <w:rFonts w:ascii="Garamond" w:hAnsi="Garamond"/>
          <w:b/>
          <w:sz w:val="36"/>
          <w:szCs w:val="40"/>
        </w:rPr>
        <w:t xml:space="preserve"> </w:t>
      </w:r>
      <w:r w:rsidR="008A5C21" w:rsidRPr="009B67CA">
        <w:rPr>
          <w:rFonts w:ascii="Garamond" w:hAnsi="Garamond"/>
          <w:bCs/>
          <w:sz w:val="24"/>
          <w:szCs w:val="28"/>
        </w:rPr>
        <w:t>Chair of National Nutrition Month</w:t>
      </w:r>
      <w:r w:rsidRPr="009B67CA">
        <w:rPr>
          <w:rFonts w:ascii="Garamond" w:hAnsi="Garamond"/>
          <w:bCs/>
          <w:sz w:val="24"/>
          <w:szCs w:val="28"/>
        </w:rPr>
        <w:tab/>
      </w:r>
    </w:p>
    <w:p w14:paraId="0C3A3B96" w14:textId="27FC6701" w:rsidR="00AF04DF" w:rsidRPr="009B67CA" w:rsidRDefault="004D061C" w:rsidP="009B67CA">
      <w:pPr>
        <w:spacing w:after="480" w:line="240" w:lineRule="auto"/>
        <w:rPr>
          <w:rFonts w:ascii="Garamond" w:hAnsi="Garamond"/>
          <w:bCs/>
          <w:sz w:val="24"/>
          <w:szCs w:val="28"/>
        </w:rPr>
      </w:pPr>
      <w:r w:rsidRPr="009B67CA">
        <w:rPr>
          <w:rFonts w:ascii="Garamond" w:hAnsi="Garamond"/>
          <w:b/>
          <w:sz w:val="36"/>
          <w:szCs w:val="40"/>
        </w:rPr>
        <w:t xml:space="preserve">□ </w:t>
      </w:r>
      <w:r w:rsidRPr="009B67CA">
        <w:rPr>
          <w:rFonts w:ascii="Garamond" w:hAnsi="Garamond"/>
          <w:bCs/>
          <w:sz w:val="24"/>
          <w:szCs w:val="28"/>
        </w:rPr>
        <w:t>Other</w:t>
      </w:r>
      <w:r w:rsidR="001670AF" w:rsidRPr="009B67CA">
        <w:rPr>
          <w:rFonts w:ascii="Garamond" w:hAnsi="Garamond"/>
          <w:bCs/>
          <w:sz w:val="24"/>
          <w:szCs w:val="28"/>
        </w:rPr>
        <w:t xml:space="preserve"> </w:t>
      </w:r>
      <w:r w:rsidR="001670AF" w:rsidRPr="009B67CA">
        <w:rPr>
          <w:rFonts w:ascii="Garamond" w:hAnsi="Garamond"/>
          <w:bCs/>
          <w:szCs w:val="24"/>
        </w:rPr>
        <w:t>(please specify)</w:t>
      </w:r>
      <w:r w:rsidR="001670AF" w:rsidRPr="009B67CA">
        <w:rPr>
          <w:rFonts w:ascii="Garamond" w:hAnsi="Garamond"/>
          <w:bCs/>
          <w:sz w:val="24"/>
          <w:szCs w:val="28"/>
        </w:rPr>
        <w:t xml:space="preserve"> </w:t>
      </w:r>
      <w:r w:rsidR="008A5C21" w:rsidRPr="009B67CA">
        <w:rPr>
          <w:rFonts w:ascii="Garamond" w:hAnsi="Garamond"/>
          <w:bCs/>
          <w:sz w:val="24"/>
          <w:szCs w:val="28"/>
        </w:rPr>
        <w:t>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10800"/>
      </w:tblGrid>
      <w:tr w:rsidR="00AF04DF" w:rsidRPr="001E4041" w14:paraId="396838DE" w14:textId="77777777" w:rsidTr="00A4142E">
        <w:tc>
          <w:tcPr>
            <w:tcW w:w="11016" w:type="dxa"/>
            <w:shd w:val="clear" w:color="auto" w:fill="808080" w:themeFill="background1" w:themeFillShade="80"/>
          </w:tcPr>
          <w:p w14:paraId="726575E1" w14:textId="669F2787" w:rsidR="00AF04DF" w:rsidRPr="001E4041" w:rsidRDefault="00AF04DF" w:rsidP="00420579">
            <w:pPr>
              <w:spacing w:before="120" w:after="120" w:line="240" w:lineRule="auto"/>
              <w:jc w:val="center"/>
              <w:rPr>
                <w:rFonts w:ascii="Garamond" w:hAnsi="Garamond"/>
                <w:b/>
                <w:sz w:val="36"/>
                <w:szCs w:val="36"/>
              </w:rPr>
            </w:pPr>
            <w:r>
              <w:rPr>
                <w:rFonts w:ascii="Garamond" w:hAnsi="Garamond"/>
                <w:b/>
                <w:color w:val="FFFFFF" w:themeColor="background1"/>
                <w:sz w:val="32"/>
                <w:szCs w:val="32"/>
              </w:rPr>
              <w:t>Payment</w:t>
            </w:r>
          </w:p>
        </w:tc>
      </w:tr>
    </w:tbl>
    <w:p w14:paraId="07AF5523" w14:textId="77777777" w:rsidR="00371B7F" w:rsidRPr="00371B7F" w:rsidRDefault="001670AF" w:rsidP="00420579">
      <w:pPr>
        <w:spacing w:before="120" w:after="0" w:line="240" w:lineRule="auto"/>
        <w:rPr>
          <w:rFonts w:ascii="Garamond" w:hAnsi="Garamond"/>
          <w:sz w:val="24"/>
          <w:szCs w:val="28"/>
        </w:rPr>
      </w:pPr>
      <w:r w:rsidRPr="00371B7F">
        <w:rPr>
          <w:rFonts w:ascii="Garamond" w:hAnsi="Garamond"/>
          <w:sz w:val="24"/>
          <w:szCs w:val="28"/>
        </w:rPr>
        <w:t>Payment</w:t>
      </w:r>
      <w:r w:rsidR="00371B7F" w:rsidRPr="00371B7F">
        <w:rPr>
          <w:rFonts w:ascii="Garamond" w:hAnsi="Garamond"/>
          <w:sz w:val="24"/>
          <w:szCs w:val="28"/>
        </w:rPr>
        <w:t xml:space="preserve"> fees have been waived for the remainder of the 2020 year. Membership is free for all student and non-student members. </w:t>
      </w:r>
    </w:p>
    <w:p w14:paraId="53C35B9C" w14:textId="088123FE" w:rsidR="001670AF" w:rsidRPr="00371B7F" w:rsidRDefault="001670AF" w:rsidP="00371B7F">
      <w:pPr>
        <w:spacing w:before="120" w:after="0" w:line="240" w:lineRule="auto"/>
        <w:rPr>
          <w:rFonts w:ascii="Garamond" w:hAnsi="Garamond"/>
          <w:bCs/>
          <w:szCs w:val="24"/>
        </w:rPr>
      </w:pPr>
      <w:r w:rsidRPr="00371B7F">
        <w:rPr>
          <w:rFonts w:ascii="Garamond" w:hAnsi="Garamond"/>
          <w:bCs/>
          <w:sz w:val="24"/>
          <w:szCs w:val="28"/>
        </w:rPr>
        <w:t>WIAND donation</w:t>
      </w:r>
      <w:r w:rsidR="00371B7F" w:rsidRPr="00371B7F">
        <w:rPr>
          <w:rFonts w:ascii="Garamond" w:hAnsi="Garamond"/>
          <w:bCs/>
          <w:sz w:val="24"/>
          <w:szCs w:val="28"/>
        </w:rPr>
        <w:t>s</w:t>
      </w:r>
      <w:r w:rsidRPr="00371B7F">
        <w:rPr>
          <w:rFonts w:ascii="Garamond" w:hAnsi="Garamond"/>
          <w:bCs/>
          <w:sz w:val="24"/>
          <w:szCs w:val="28"/>
        </w:rPr>
        <w:t xml:space="preserve"> </w:t>
      </w:r>
      <w:r w:rsidRPr="006926EE">
        <w:rPr>
          <w:rFonts w:ascii="Garamond" w:hAnsi="Garamond"/>
          <w:bCs/>
          <w:sz w:val="24"/>
          <w:szCs w:val="28"/>
        </w:rPr>
        <w:t>(toward donation at the Statehouse and IAND scholarship)</w:t>
      </w:r>
      <w:r w:rsidR="00371B7F" w:rsidRPr="006926EE">
        <w:rPr>
          <w:rFonts w:ascii="Garamond" w:hAnsi="Garamond"/>
          <w:bCs/>
          <w:sz w:val="24"/>
          <w:szCs w:val="28"/>
        </w:rPr>
        <w:t xml:space="preserve"> are appreciated.</w:t>
      </w:r>
    </w:p>
    <w:p w14:paraId="265D8E35" w14:textId="77777777" w:rsidR="00371B7F" w:rsidRDefault="00371B7F" w:rsidP="005E6732">
      <w:pPr>
        <w:spacing w:after="0" w:line="240" w:lineRule="auto"/>
        <w:rPr>
          <w:rFonts w:ascii="Garamond" w:hAnsi="Garamond"/>
          <w:b/>
          <w:sz w:val="24"/>
          <w:szCs w:val="28"/>
        </w:rPr>
      </w:pPr>
    </w:p>
    <w:p w14:paraId="5B1D9821" w14:textId="32A40627" w:rsidR="005E6732" w:rsidRPr="006926EE" w:rsidRDefault="005E6732" w:rsidP="005E6732">
      <w:pPr>
        <w:spacing w:after="0" w:line="240" w:lineRule="auto"/>
        <w:rPr>
          <w:rFonts w:ascii="Garamond" w:hAnsi="Garamond"/>
          <w:bCs/>
          <w:sz w:val="24"/>
          <w:szCs w:val="24"/>
        </w:rPr>
      </w:pPr>
      <w:r w:rsidRPr="006926EE">
        <w:rPr>
          <w:rFonts w:ascii="Garamond" w:hAnsi="Garamon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9CFB869" wp14:editId="60150D87">
                <wp:simplePos x="0" y="0"/>
                <wp:positionH relativeFrom="column">
                  <wp:posOffset>5608320</wp:posOffset>
                </wp:positionH>
                <wp:positionV relativeFrom="paragraph">
                  <wp:posOffset>287416</wp:posOffset>
                </wp:positionV>
                <wp:extent cx="1523365" cy="582930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3365" cy="582930"/>
                          <a:chOff x="0" y="0"/>
                          <a:chExt cx="1523365" cy="58293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Follow us on Facebook! - Welcome to St Stephen's Nursery &amp; Pre ...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030" y="0"/>
                            <a:ext cx="1046480" cy="346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0" y="320040"/>
                            <a:ext cx="1523365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88D96A" w14:textId="2816C233" w:rsidR="005E6732" w:rsidRPr="005E6732" w:rsidRDefault="005E6732">
                              <w:pPr>
                                <w:rPr>
                                  <w:rFonts w:ascii="Garamond" w:eastAsia="Times New Roman" w:hAnsi="Garamond"/>
                                  <w:sz w:val="21"/>
                                  <w:szCs w:val="21"/>
                                </w:rPr>
                              </w:pPr>
                              <w:r w:rsidRPr="005E6732">
                                <w:rPr>
                                  <w:rFonts w:ascii="Garamond" w:eastAsia="Times New Roman" w:hAnsi="Garamond"/>
                                  <w:sz w:val="21"/>
                                  <w:szCs w:val="21"/>
                                </w:rPr>
                                <w:fldChar w:fldCharType="begin"/>
                              </w:r>
                              <w:r w:rsidR="003C2DB5">
                                <w:rPr>
                                  <w:rFonts w:ascii="Garamond" w:eastAsia="Times New Roman" w:hAnsi="Garamond"/>
                                  <w:sz w:val="21"/>
                                  <w:szCs w:val="21"/>
                                </w:rPr>
                                <w:instrText xml:space="preserve"> INCLUDEPICTURE "C:\\var\\folders\\j6\\90zwv2f175b9p7hq4zmg_6xc0000gn\\T\\com.microsoft.Word\\WebArchiveCopyPasteTempFiles\\_nxadcPLJB4O_I-M1jCZfCM7xgw__prhjjqw4gWIRsphVHZ_deGDvCLOHF8V2otwhghbXRJrynCcbKDGVpapPOXM9wqpSN6yoYfpNLKZBCIsgDwFIY6bvZXNDcY" \* MERGEFORMAT </w:instrText>
                              </w:r>
                              <w:r w:rsidRPr="005E6732">
                                <w:rPr>
                                  <w:rFonts w:ascii="Garamond" w:eastAsia="Times New Roman" w:hAnsi="Garamond"/>
                                  <w:sz w:val="21"/>
                                  <w:szCs w:val="21"/>
                                </w:rPr>
                                <w:fldChar w:fldCharType="end"/>
                              </w:r>
                              <w:r w:rsidRPr="005E6732">
                                <w:rPr>
                                  <w:rFonts w:ascii="Garamond" w:eastAsia="Times New Roman" w:hAnsi="Garamond" w:cs="Arial"/>
                                  <w:b/>
                                  <w:bCs/>
                                  <w:color w:val="1F3864" w:themeColor="accent1" w:themeShade="80"/>
                                  <w:sz w:val="21"/>
                                  <w:szCs w:val="21"/>
                                  <w:shd w:val="clear" w:color="auto" w:fill="FFFFFF"/>
                                </w:rPr>
                                <w:t>@WesternIndianaA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FB869" id="Group 5" o:spid="_x0000_s1026" style="position:absolute;margin-left:441.6pt;margin-top:22.65pt;width:119.95pt;height:45.9pt;z-index:251661312" coordsize="15233,58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Follow us on Facebook! - Welcome to St Stephen's Nursery &amp; Pre ..." style="position:absolute;left:2400;width:10465;height:3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">
                  <v:imagedata r:id="rId7" o:title="Follow us on Facebook! - Welcome to St Stephen's Nursery &amp; Pre ..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3200;width:1523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4E88D96A" w14:textId="2816C233" w:rsidR="005E6732" w:rsidRPr="005E6732" w:rsidRDefault="005E6732">
                        <w:pPr>
                          <w:rPr>
                            <w:rFonts w:ascii="Garamond" w:eastAsia="Times New Roman" w:hAnsi="Garamond"/>
                            <w:sz w:val="21"/>
                            <w:szCs w:val="21"/>
                          </w:rPr>
                        </w:pPr>
                        <w:r w:rsidRPr="005E6732">
                          <w:rPr>
                            <w:rFonts w:ascii="Garamond" w:eastAsia="Times New Roman" w:hAnsi="Garamond"/>
                            <w:sz w:val="21"/>
                            <w:szCs w:val="21"/>
                            <w:lang/>
                          </w:rPr>
                          <w:fldChar w:fldCharType="begin"/>
                        </w:r>
                        <w:r w:rsidR="003C2DB5">
                          <w:rPr>
                            <w:rFonts w:ascii="Garamond" w:eastAsia="Times New Roman" w:hAnsi="Garamond"/>
                            <w:sz w:val="21"/>
                            <w:szCs w:val="21"/>
                            <w:lang/>
                          </w:rPr>
                          <w:instrText xml:space="preserve"> INCLUDEPICTURE "C:\\var\\folders\\j6\\90zwv2f175b9p7hq4zmg_6xc0000gn\\T\\com.microsoft.Word\\WebArchiveCopyPasteTempFiles\\_nxadcPLJB4O_I-M1jCZfCM7xgw__prhjjqw4gWIRsphVHZ_deGDvCLOHF8V2otwhghbXRJrynCcbKDGVpapPOXM9wqpSN6yoYfpNLKZBCIsgDwFIY6bvZXNDcY" \* MERGEFORMAT </w:instrText>
                        </w:r>
                        <w:r w:rsidRPr="005E6732">
                          <w:rPr>
                            <w:rFonts w:ascii="Garamond" w:eastAsia="Times New Roman" w:hAnsi="Garamond"/>
                            <w:sz w:val="21"/>
                            <w:szCs w:val="21"/>
                            <w:lang/>
                          </w:rPr>
                          <w:fldChar w:fldCharType="end"/>
                        </w:r>
                        <w:r w:rsidRPr="005E6732">
                          <w:rPr>
                            <w:rFonts w:ascii="Garamond" w:eastAsia="Times New Roman" w:hAnsi="Garamond" w:cs="Arial"/>
                            <w:b/>
                            <w:bCs/>
                            <w:color w:val="1F3864" w:themeColor="accent1" w:themeShade="80"/>
                            <w:sz w:val="21"/>
                            <w:szCs w:val="21"/>
                            <w:shd w:val="clear" w:color="auto" w:fill="FFFFFF"/>
                            <w:lang/>
                          </w:rPr>
                          <w:t>@WesternIndianaAN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11B2F" w:rsidRPr="006926EE">
        <w:rPr>
          <w:rFonts w:ascii="Garamond" w:hAnsi="Garamond"/>
          <w:bCs/>
          <w:sz w:val="24"/>
          <w:szCs w:val="24"/>
        </w:rPr>
        <w:t>Please</w:t>
      </w:r>
      <w:r w:rsidR="00371B7F" w:rsidRPr="006926EE">
        <w:rPr>
          <w:rFonts w:ascii="Garamond" w:hAnsi="Garamond"/>
          <w:bCs/>
          <w:sz w:val="24"/>
          <w:szCs w:val="24"/>
        </w:rPr>
        <w:t xml:space="preserve"> email </w:t>
      </w:r>
      <w:r w:rsidR="00C11B2F" w:rsidRPr="006926EE">
        <w:rPr>
          <w:rFonts w:ascii="Garamond" w:hAnsi="Garamond"/>
          <w:bCs/>
          <w:sz w:val="24"/>
          <w:szCs w:val="24"/>
        </w:rPr>
        <w:t xml:space="preserve">this form </w:t>
      </w:r>
      <w:r w:rsidR="00371B7F" w:rsidRPr="006926EE">
        <w:rPr>
          <w:rFonts w:ascii="Garamond" w:hAnsi="Garamond"/>
          <w:bCs/>
          <w:sz w:val="24"/>
          <w:szCs w:val="24"/>
        </w:rPr>
        <w:t>t</w:t>
      </w:r>
      <w:r w:rsidR="00C11B2F" w:rsidRPr="006926EE">
        <w:rPr>
          <w:rFonts w:ascii="Garamond" w:hAnsi="Garamond"/>
          <w:bCs/>
          <w:sz w:val="24"/>
          <w:szCs w:val="24"/>
        </w:rPr>
        <w:t>o</w:t>
      </w:r>
      <w:r w:rsidR="00420579" w:rsidRPr="006926EE">
        <w:rPr>
          <w:rFonts w:ascii="Garamond" w:hAnsi="Garamond"/>
          <w:bCs/>
          <w:sz w:val="24"/>
          <w:szCs w:val="24"/>
        </w:rPr>
        <w:t xml:space="preserve"> </w:t>
      </w:r>
      <w:r w:rsidR="005E09DE" w:rsidRPr="006926EE">
        <w:rPr>
          <w:rFonts w:ascii="Garamond" w:hAnsi="Garamond"/>
          <w:bCs/>
          <w:sz w:val="24"/>
          <w:szCs w:val="24"/>
        </w:rPr>
        <w:t xml:space="preserve">Rana Chehab </w:t>
      </w:r>
      <w:r w:rsidR="00C11B2F" w:rsidRPr="006926EE">
        <w:rPr>
          <w:rFonts w:ascii="Garamond" w:hAnsi="Garamond"/>
          <w:bCs/>
          <w:sz w:val="24"/>
          <w:szCs w:val="24"/>
        </w:rPr>
        <w:t>(WIAND treasurer)</w:t>
      </w:r>
      <w:r w:rsidR="00420579" w:rsidRPr="006926EE">
        <w:rPr>
          <w:rFonts w:ascii="Garamond" w:hAnsi="Garamond"/>
          <w:bCs/>
          <w:sz w:val="24"/>
          <w:szCs w:val="24"/>
        </w:rPr>
        <w:t xml:space="preserve"> at</w:t>
      </w:r>
      <w:r w:rsidR="00371B7F" w:rsidRPr="006926EE">
        <w:rPr>
          <w:rFonts w:ascii="Garamond" w:hAnsi="Garamond"/>
          <w:bCs/>
          <w:sz w:val="24"/>
          <w:szCs w:val="24"/>
        </w:rPr>
        <w:t xml:space="preserve"> </w:t>
      </w:r>
      <w:hyperlink r:id="rId8" w:history="1">
        <w:r w:rsidR="00371B7F" w:rsidRPr="006926EE">
          <w:rPr>
            <w:rStyle w:val="Hyperlink"/>
            <w:rFonts w:ascii="Garamond" w:hAnsi="Garamond"/>
            <w:bCs/>
            <w:sz w:val="24"/>
            <w:szCs w:val="24"/>
          </w:rPr>
          <w:t>rchehab@purdue.edu</w:t>
        </w:r>
      </w:hyperlink>
      <w:r w:rsidR="00371B7F" w:rsidRPr="006926EE">
        <w:rPr>
          <w:rFonts w:ascii="Garamond" w:hAnsi="Garamond"/>
          <w:bCs/>
          <w:sz w:val="24"/>
          <w:szCs w:val="24"/>
        </w:rPr>
        <w:t xml:space="preserve">. If donations are made, please mail the check to Rana Chehab at </w:t>
      </w:r>
      <w:r w:rsidR="005E09DE" w:rsidRPr="006926EE">
        <w:rPr>
          <w:rFonts w:ascii="Garamond" w:hAnsi="Garamond"/>
          <w:sz w:val="24"/>
          <w:szCs w:val="24"/>
        </w:rPr>
        <w:t>1010 N. Salisbury Street</w:t>
      </w:r>
      <w:r w:rsidR="00371B7F" w:rsidRPr="006926EE">
        <w:rPr>
          <w:rFonts w:ascii="Garamond" w:hAnsi="Garamond"/>
          <w:sz w:val="24"/>
          <w:szCs w:val="24"/>
        </w:rPr>
        <w:t xml:space="preserve"> </w:t>
      </w:r>
      <w:r w:rsidR="005E09DE" w:rsidRPr="006926EE">
        <w:rPr>
          <w:rFonts w:ascii="Garamond" w:hAnsi="Garamond"/>
          <w:sz w:val="24"/>
          <w:szCs w:val="24"/>
        </w:rPr>
        <w:t>Apt. 23</w:t>
      </w:r>
      <w:r w:rsidR="0081267B" w:rsidRPr="006926EE">
        <w:rPr>
          <w:rFonts w:ascii="Garamond" w:hAnsi="Garamond"/>
          <w:sz w:val="24"/>
          <w:szCs w:val="24"/>
        </w:rPr>
        <w:t xml:space="preserve">, </w:t>
      </w:r>
      <w:r w:rsidR="005E09DE" w:rsidRPr="006926EE">
        <w:rPr>
          <w:rFonts w:ascii="Garamond" w:hAnsi="Garamond"/>
          <w:sz w:val="24"/>
          <w:szCs w:val="24"/>
        </w:rPr>
        <w:t>West Lafayette,</w:t>
      </w:r>
      <w:r w:rsidR="00C11B2F" w:rsidRPr="006926EE">
        <w:rPr>
          <w:rFonts w:ascii="Garamond" w:hAnsi="Garamond"/>
          <w:sz w:val="24"/>
          <w:szCs w:val="24"/>
        </w:rPr>
        <w:t xml:space="preserve"> IN 4790</w:t>
      </w:r>
      <w:r w:rsidR="005E09DE" w:rsidRPr="006926EE">
        <w:rPr>
          <w:rFonts w:ascii="Garamond" w:hAnsi="Garamond"/>
          <w:sz w:val="24"/>
          <w:szCs w:val="24"/>
        </w:rPr>
        <w:t>6</w:t>
      </w:r>
      <w:r w:rsidR="00371B7F" w:rsidRPr="006926EE">
        <w:rPr>
          <w:rFonts w:ascii="Garamond" w:hAnsi="Garamond"/>
          <w:bCs/>
          <w:sz w:val="24"/>
          <w:szCs w:val="24"/>
        </w:rPr>
        <w:t>.</w:t>
      </w:r>
    </w:p>
    <w:sectPr w:rsidR="005E6732" w:rsidRPr="006926EE" w:rsidSect="001E4041">
      <w:pgSz w:w="12240" w:h="15840"/>
      <w:pgMar w:top="8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7MwNDWwtLAwMzRR0lEKTi0uzszPAykwrAUADdb1eSwAAAA="/>
  </w:docVars>
  <w:rsids>
    <w:rsidRoot w:val="00C11B2F"/>
    <w:rsid w:val="000309CF"/>
    <w:rsid w:val="00045C76"/>
    <w:rsid w:val="000A5FE2"/>
    <w:rsid w:val="000F321C"/>
    <w:rsid w:val="001670AF"/>
    <w:rsid w:val="001A24BE"/>
    <w:rsid w:val="001C3340"/>
    <w:rsid w:val="001C5323"/>
    <w:rsid w:val="001E4041"/>
    <w:rsid w:val="00283DE9"/>
    <w:rsid w:val="00304BA4"/>
    <w:rsid w:val="00371B7F"/>
    <w:rsid w:val="00395679"/>
    <w:rsid w:val="003C2DB5"/>
    <w:rsid w:val="00420579"/>
    <w:rsid w:val="00460D63"/>
    <w:rsid w:val="004B67D9"/>
    <w:rsid w:val="004D061C"/>
    <w:rsid w:val="004F02C6"/>
    <w:rsid w:val="0050023B"/>
    <w:rsid w:val="005049F9"/>
    <w:rsid w:val="00573ECF"/>
    <w:rsid w:val="005E09DE"/>
    <w:rsid w:val="005E6732"/>
    <w:rsid w:val="006926EE"/>
    <w:rsid w:val="00697898"/>
    <w:rsid w:val="007137F8"/>
    <w:rsid w:val="007F7FB9"/>
    <w:rsid w:val="00811395"/>
    <w:rsid w:val="0081267B"/>
    <w:rsid w:val="00823A3E"/>
    <w:rsid w:val="0086388E"/>
    <w:rsid w:val="008A5C21"/>
    <w:rsid w:val="009B67CA"/>
    <w:rsid w:val="00A12645"/>
    <w:rsid w:val="00AB3669"/>
    <w:rsid w:val="00AF04DF"/>
    <w:rsid w:val="00B056C1"/>
    <w:rsid w:val="00B24190"/>
    <w:rsid w:val="00C11B2F"/>
    <w:rsid w:val="00CE3415"/>
    <w:rsid w:val="00F601F3"/>
    <w:rsid w:val="00F84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6D5E8"/>
  <w15:chartTrackingRefBased/>
  <w15:docId w15:val="{95FADC7A-46DF-D441-A8BB-6F0F662AB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1B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05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0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7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15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27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13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7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6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4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14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9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5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hehab@purdue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08B0F-0C7D-49E4-B0EE-6BBA0C207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 Health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Ashley</dc:creator>
  <cp:keywords/>
  <cp:lastModifiedBy>Lorna OConnell</cp:lastModifiedBy>
  <cp:revision>2</cp:revision>
  <cp:lastPrinted>2021-02-24T16:06:00Z</cp:lastPrinted>
  <dcterms:created xsi:type="dcterms:W3CDTF">2021-03-05T14:38:00Z</dcterms:created>
  <dcterms:modified xsi:type="dcterms:W3CDTF">2021-03-05T14:38:00Z</dcterms:modified>
</cp:coreProperties>
</file>